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01B9D" w14:textId="77777777" w:rsidR="009770EC" w:rsidRDefault="009770EC" w:rsidP="002B45F7">
      <w:pPr>
        <w:pStyle w:val="PlainText"/>
        <w:rPr>
          <w:rFonts w:eastAsia="MS Mincho"/>
        </w:rPr>
      </w:pPr>
    </w:p>
    <w:p w14:paraId="305006BD" w14:textId="77777777" w:rsidR="000D29E2" w:rsidRPr="00052126" w:rsidRDefault="000D29E2" w:rsidP="000D29E2">
      <w:pPr>
        <w:ind w:left="720" w:hanging="720"/>
        <w:jc w:val="center"/>
        <w:rPr>
          <w:b/>
        </w:rPr>
      </w:pPr>
      <w:r w:rsidRPr="00052126">
        <w:rPr>
          <w:b/>
        </w:rPr>
        <w:t xml:space="preserve">Cost of Attendance </w:t>
      </w:r>
      <w:r w:rsidR="00FE74DC">
        <w:rPr>
          <w:b/>
        </w:rPr>
        <w:t>20-21</w:t>
      </w:r>
    </w:p>
    <w:p w14:paraId="091F5D0D" w14:textId="77777777" w:rsidR="00F3469C" w:rsidRDefault="00F3469C" w:rsidP="00F3469C">
      <w:pPr>
        <w:ind w:left="720" w:hanging="720"/>
        <w:jc w:val="center"/>
      </w:pPr>
    </w:p>
    <w:p w14:paraId="511FC458" w14:textId="1338DB5D" w:rsidR="00513784" w:rsidRDefault="00AA4152" w:rsidP="00AA4152">
      <w:pPr>
        <w:jc w:val="center"/>
        <w:rPr>
          <w:rStyle w:val="Strong"/>
          <w:rFonts w:ascii="Segoe UI" w:hAnsi="Segoe UI" w:cs="Segoe UI"/>
          <w:color w:val="212529"/>
          <w:sz w:val="22"/>
          <w:szCs w:val="22"/>
          <w:shd w:val="clear" w:color="auto" w:fill="FFFFFF"/>
        </w:rPr>
      </w:pPr>
      <w:r>
        <w:rPr>
          <w:rStyle w:val="Strong"/>
          <w:rFonts w:ascii="Segoe UI" w:hAnsi="Segoe UI" w:cs="Segoe UI"/>
          <w:color w:val="212529"/>
          <w:sz w:val="22"/>
          <w:szCs w:val="22"/>
          <w:shd w:val="clear" w:color="auto" w:fill="FFFFFF"/>
        </w:rPr>
        <w:t>MS in Nutrition and Integrative Health – Community Nutrition Education</w:t>
      </w:r>
    </w:p>
    <w:p w14:paraId="72807B61" w14:textId="77777777" w:rsidR="00AA4152" w:rsidRPr="00513784" w:rsidRDefault="00AA4152" w:rsidP="00F3469C">
      <w:pPr>
        <w:rPr>
          <w:b/>
          <w:bCs/>
          <w:sz w:val="22"/>
          <w:szCs w:val="22"/>
        </w:rPr>
      </w:pPr>
    </w:p>
    <w:p w14:paraId="0A20A6FF" w14:textId="77777777" w:rsidR="000D29E2" w:rsidRDefault="00787860" w:rsidP="000D29E2">
      <w:pPr>
        <w:ind w:left="720" w:hanging="720"/>
        <w:jc w:val="center"/>
      </w:pPr>
      <w:r>
        <w:t>Fall</w:t>
      </w:r>
    </w:p>
    <w:p w14:paraId="21B34BBF" w14:textId="77777777" w:rsidR="00787860" w:rsidRDefault="00787860" w:rsidP="000D29E2">
      <w:pPr>
        <w:ind w:left="720" w:hanging="720"/>
        <w:jc w:val="center"/>
      </w:pPr>
      <w:r>
        <w:t>(Full-Time)</w:t>
      </w:r>
    </w:p>
    <w:p w14:paraId="766DA052" w14:textId="77777777" w:rsidR="000D29E2" w:rsidRDefault="000D29E2" w:rsidP="000D29E2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0D29E2" w:rsidRPr="00DC42F4" w14:paraId="540A2013" w14:textId="77777777" w:rsidTr="0018759D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66AC63FF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7E85115D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1F813EC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5211762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518ACB7D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4AD5FCA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A409902" w14:textId="77777777" w:rsidR="000D29E2" w:rsidRPr="00DC42F4" w:rsidRDefault="000D29E2" w:rsidP="0018759D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3B3AA649" w14:textId="7F997B65" w:rsidR="000D29E2" w:rsidRPr="00DC42F4" w:rsidRDefault="000D29E2" w:rsidP="0018759D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1C4CCB">
              <w:rPr>
                <w:rFonts w:ascii="Calibri" w:eastAsia="Calibri" w:hAnsi="Calibri"/>
                <w:bCs/>
                <w:sz w:val="22"/>
                <w:szCs w:val="22"/>
              </w:rPr>
              <w:t>2</w:t>
            </w:r>
            <w:r w:rsidR="00020CCF">
              <w:rPr>
                <w:rFonts w:ascii="Calibri" w:eastAsia="Calibri" w:hAnsi="Calibri"/>
                <w:bCs/>
                <w:sz w:val="22"/>
                <w:szCs w:val="22"/>
              </w:rPr>
              <w:t>3,547.0</w:t>
            </w:r>
            <w:r w:rsidR="00C3635E">
              <w:rPr>
                <w:rFonts w:ascii="Calibri" w:eastAsia="Calibri" w:hAnsi="Calibri"/>
                <w:bCs/>
                <w:sz w:val="22"/>
                <w:szCs w:val="22"/>
              </w:rPr>
              <w:t>0</w:t>
            </w:r>
          </w:p>
        </w:tc>
      </w:tr>
      <w:tr w:rsidR="000D29E2" w:rsidRPr="00376C06" w14:paraId="6FE61EB6" w14:textId="77777777" w:rsidTr="0018759D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37D65C6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CB633D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FDA4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095DCD0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044FD8B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1BF7924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79972407" w14:textId="77777777" w:rsidR="000D29E2" w:rsidRPr="00376C06" w:rsidRDefault="000D29E2" w:rsidP="0018759D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364E2B76" w14:textId="77777777" w:rsidR="000D29E2" w:rsidRPr="00376C06" w:rsidRDefault="000D29E2" w:rsidP="0018759D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FE74DC">
              <w:rPr>
                <w:rFonts w:ascii="Calibri" w:eastAsia="Calibri" w:hAnsi="Calibri"/>
                <w:sz w:val="22"/>
                <w:szCs w:val="22"/>
              </w:rPr>
              <w:t>2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FE74DC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0D29E2" w:rsidRPr="00376C06" w14:paraId="13C50085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6A352BF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3B843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F20918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F7C6BF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0346E748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22374F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54C2B30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621A508" w14:textId="77777777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500.00</w:t>
            </w:r>
          </w:p>
        </w:tc>
      </w:tr>
      <w:tr w:rsidR="000D29E2" w:rsidRPr="00376C06" w14:paraId="3B834079" w14:textId="77777777" w:rsidTr="0018759D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7B1B547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78418C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1B7FFD6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ADE7148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2ACCE5E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A75C5A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32DCD1A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F22221B" w14:textId="17AE48E4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2771D9"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BA39D4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0D29E2" w:rsidRPr="00376C06" w14:paraId="7319DC3C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354D338E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DBFA10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B909C12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5C0505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5DD78999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0C6AAEB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097C845" w14:textId="77777777" w:rsidR="000D29E2" w:rsidRPr="00376C06" w:rsidRDefault="000D29E2" w:rsidP="0018759D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69EAE32B" w14:textId="3CE09964" w:rsidR="000D29E2" w:rsidRPr="00376C06" w:rsidRDefault="000D29E2" w:rsidP="0018759D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BA39D4">
              <w:rPr>
                <w:rFonts w:ascii="Calibri" w:eastAsia="Calibri" w:hAnsi="Calibri"/>
                <w:sz w:val="22"/>
                <w:szCs w:val="22"/>
              </w:rPr>
              <w:t>500.0</w:t>
            </w:r>
            <w:r w:rsidR="00C3635E">
              <w:rPr>
                <w:rFonts w:ascii="Calibri" w:eastAsia="Calibri" w:hAnsi="Calibri"/>
                <w:sz w:val="22"/>
                <w:szCs w:val="22"/>
              </w:rPr>
              <w:t>0</w:t>
            </w:r>
          </w:p>
        </w:tc>
      </w:tr>
    </w:tbl>
    <w:p w14:paraId="4222CE0D" w14:textId="21ECE70F" w:rsidR="000D29E2" w:rsidRDefault="00787860" w:rsidP="00787860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</w:t>
      </w:r>
      <w:r w:rsidR="00251B33">
        <w:rPr>
          <w:rFonts w:ascii="Calibri" w:hAnsi="Calibri"/>
          <w:b/>
          <w:sz w:val="22"/>
          <w:szCs w:val="22"/>
        </w:rPr>
        <w:t xml:space="preserve">  </w:t>
      </w:r>
      <w:r>
        <w:rPr>
          <w:rFonts w:ascii="Calibri" w:hAnsi="Calibri"/>
          <w:b/>
          <w:sz w:val="22"/>
          <w:szCs w:val="22"/>
        </w:rPr>
        <w:t>$</w:t>
      </w:r>
      <w:r w:rsidR="00C3635E">
        <w:rPr>
          <w:rFonts w:ascii="Calibri" w:hAnsi="Calibri"/>
          <w:b/>
          <w:sz w:val="22"/>
          <w:szCs w:val="22"/>
        </w:rPr>
        <w:t>5</w:t>
      </w:r>
      <w:r w:rsidR="00020CCF">
        <w:rPr>
          <w:rFonts w:ascii="Calibri" w:hAnsi="Calibri"/>
          <w:b/>
          <w:sz w:val="22"/>
          <w:szCs w:val="22"/>
        </w:rPr>
        <w:t>1,6</w:t>
      </w:r>
      <w:r w:rsidR="00C3635E">
        <w:rPr>
          <w:rFonts w:ascii="Calibri" w:hAnsi="Calibri"/>
          <w:b/>
          <w:sz w:val="22"/>
          <w:szCs w:val="22"/>
        </w:rPr>
        <w:t>00.00</w:t>
      </w:r>
    </w:p>
    <w:p w14:paraId="5DC8BAF0" w14:textId="78B87382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73438C3" w14:textId="09727878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07844F17" w14:textId="79DAE15F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D04E64E" w14:textId="200434A6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C6496E0" w14:textId="19FCEFA9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1782E988" w14:textId="1445D6A8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648B31C" w14:textId="3E0C2F56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7480BAE0" w14:textId="30F00FB6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0497985B" w14:textId="46BC895D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49EE985D" w14:textId="615810FC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0A906E4A" w14:textId="61E3BF15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4A178F7" w14:textId="77777777" w:rsidR="001C4CCB" w:rsidRDefault="001C4CCB" w:rsidP="001C4CCB">
      <w:pPr>
        <w:pStyle w:val="PlainText"/>
        <w:rPr>
          <w:rFonts w:eastAsia="MS Mincho"/>
        </w:rPr>
      </w:pPr>
    </w:p>
    <w:p w14:paraId="51AA89F3" w14:textId="77777777" w:rsidR="001C4CCB" w:rsidRPr="00052126" w:rsidRDefault="001C4CCB" w:rsidP="001C4CCB">
      <w:pPr>
        <w:ind w:left="720" w:hanging="720"/>
        <w:jc w:val="center"/>
        <w:rPr>
          <w:b/>
        </w:rPr>
      </w:pPr>
      <w:r w:rsidRPr="00052126">
        <w:rPr>
          <w:b/>
        </w:rPr>
        <w:lastRenderedPageBreak/>
        <w:t xml:space="preserve">Cost of Attendance </w:t>
      </w:r>
      <w:r>
        <w:rPr>
          <w:b/>
        </w:rPr>
        <w:t>20-21</w:t>
      </w:r>
    </w:p>
    <w:p w14:paraId="167B108A" w14:textId="77777777" w:rsidR="001C4CCB" w:rsidRDefault="001C4CCB" w:rsidP="001C4CCB">
      <w:pPr>
        <w:ind w:left="720" w:hanging="720"/>
        <w:jc w:val="center"/>
      </w:pPr>
    </w:p>
    <w:p w14:paraId="39B87A6E" w14:textId="5932F6F4" w:rsidR="00AA4152" w:rsidRDefault="00AA4152" w:rsidP="00AA4152">
      <w:pPr>
        <w:jc w:val="center"/>
        <w:rPr>
          <w:rStyle w:val="Strong"/>
          <w:rFonts w:ascii="Segoe UI" w:hAnsi="Segoe UI" w:cs="Segoe UI"/>
          <w:color w:val="212529"/>
          <w:sz w:val="22"/>
          <w:szCs w:val="22"/>
          <w:shd w:val="clear" w:color="auto" w:fill="FFFFFF"/>
        </w:rPr>
      </w:pPr>
      <w:r>
        <w:rPr>
          <w:rStyle w:val="Strong"/>
          <w:rFonts w:ascii="Segoe UI" w:hAnsi="Segoe UI" w:cs="Segoe UI"/>
          <w:color w:val="212529"/>
          <w:sz w:val="22"/>
          <w:szCs w:val="22"/>
          <w:shd w:val="clear" w:color="auto" w:fill="FFFFFF"/>
        </w:rPr>
        <w:t>MS in Nutrition and Integrative Health – Community Nutrition Education</w:t>
      </w:r>
    </w:p>
    <w:p w14:paraId="753DA6BF" w14:textId="77777777" w:rsidR="00AA4152" w:rsidRPr="00513784" w:rsidRDefault="00AA4152" w:rsidP="00AA4152">
      <w:pPr>
        <w:rPr>
          <w:b/>
          <w:bCs/>
          <w:sz w:val="22"/>
          <w:szCs w:val="22"/>
        </w:rPr>
      </w:pPr>
    </w:p>
    <w:p w14:paraId="0E651BB9" w14:textId="29C6C746" w:rsidR="001C4CCB" w:rsidRDefault="001C4CCB" w:rsidP="001C4CCB">
      <w:pPr>
        <w:ind w:left="720" w:hanging="720"/>
        <w:jc w:val="center"/>
      </w:pPr>
      <w:r>
        <w:t>Spring</w:t>
      </w:r>
    </w:p>
    <w:p w14:paraId="57E54D84" w14:textId="77777777" w:rsidR="001C4CCB" w:rsidRDefault="001C4CCB" w:rsidP="001C4CCB">
      <w:pPr>
        <w:ind w:left="720" w:hanging="720"/>
        <w:jc w:val="center"/>
      </w:pPr>
      <w:r>
        <w:t>(Full-Time)</w:t>
      </w:r>
    </w:p>
    <w:p w14:paraId="12DB9B78" w14:textId="77777777" w:rsidR="001C4CCB" w:rsidRDefault="001C4CCB" w:rsidP="001C4CCB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1C4CCB" w:rsidRPr="00DC42F4" w14:paraId="7BF781F1" w14:textId="77777777" w:rsidTr="000E4D85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0DE80E42" w14:textId="77777777" w:rsidR="001C4CCB" w:rsidRPr="00DC42F4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1A77AE47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C65AB63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6CEDBF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64E9B118" w14:textId="77777777" w:rsidR="001C4CCB" w:rsidRPr="00DC42F4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43BD775" w14:textId="77777777" w:rsidR="001C4CCB" w:rsidRPr="00DC42F4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6C5995E" w14:textId="77777777" w:rsidR="001C4CCB" w:rsidRPr="00DC42F4" w:rsidRDefault="001C4CCB" w:rsidP="000E4D85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55997A59" w14:textId="63E0443E" w:rsidR="001C4CCB" w:rsidRPr="00DC42F4" w:rsidRDefault="001C4CCB" w:rsidP="000E4D85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8E4BA2">
              <w:rPr>
                <w:rFonts w:ascii="Calibri" w:eastAsia="Calibri" w:hAnsi="Calibri"/>
                <w:bCs/>
                <w:sz w:val="22"/>
                <w:szCs w:val="22"/>
              </w:rPr>
              <w:t>1</w:t>
            </w:r>
            <w:r w:rsidR="00020CCF">
              <w:rPr>
                <w:rFonts w:ascii="Calibri" w:eastAsia="Calibri" w:hAnsi="Calibri"/>
                <w:bCs/>
                <w:sz w:val="22"/>
                <w:szCs w:val="22"/>
              </w:rPr>
              <w:t>5</w:t>
            </w:r>
            <w:r w:rsidR="00C22752">
              <w:rPr>
                <w:rFonts w:ascii="Calibri" w:eastAsia="Calibri" w:hAnsi="Calibri"/>
              </w:rPr>
              <w:t>,</w:t>
            </w:r>
            <w:r w:rsidR="00020CCF">
              <w:rPr>
                <w:rFonts w:ascii="Calibri" w:eastAsia="Calibri" w:hAnsi="Calibri"/>
              </w:rPr>
              <w:t>698</w:t>
            </w:r>
            <w:r w:rsidR="00C22752">
              <w:rPr>
                <w:rFonts w:ascii="Calibri" w:eastAsia="Calibri" w:hAnsi="Calibri"/>
              </w:rPr>
              <w:t>.00</w:t>
            </w:r>
          </w:p>
        </w:tc>
      </w:tr>
      <w:tr w:rsidR="001C4CCB" w:rsidRPr="00376C06" w14:paraId="16442307" w14:textId="77777777" w:rsidTr="000E4D85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141040B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644FFD4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01715B8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0A92C67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5194F4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703F552" w14:textId="77777777" w:rsidR="001C4CCB" w:rsidRPr="00376C06" w:rsidRDefault="001C4CCB" w:rsidP="000E4D85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DE7150B" w14:textId="77777777" w:rsidR="001C4CCB" w:rsidRPr="00376C06" w:rsidRDefault="001C4CCB" w:rsidP="000E4D85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051F2110" w14:textId="308D885B" w:rsidR="001C4CCB" w:rsidRPr="00376C06" w:rsidRDefault="001C4CCB" w:rsidP="000E4D85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13,500.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 </w:t>
            </w:r>
          </w:p>
        </w:tc>
      </w:tr>
      <w:tr w:rsidR="001C4CCB" w:rsidRPr="00376C06" w14:paraId="69736109" w14:textId="77777777" w:rsidTr="000E4D85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4F009092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B70063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E96BD83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7F14BD7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7EF75DAE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2D1CFA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618F63D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6AB6CA2" w14:textId="730F47A5" w:rsidR="001C4CCB" w:rsidRPr="00376C06" w:rsidRDefault="001C4CCB" w:rsidP="000E4D85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1C4CCB" w:rsidRPr="00376C06" w14:paraId="3A43DA0C" w14:textId="77777777" w:rsidTr="000E4D85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A5E7C7A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5D9FE81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7057ED1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8DEFD9B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DB3E985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A124E5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B54FE5B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6AEC838" w14:textId="06DE3FE8" w:rsidR="001C4CCB" w:rsidRPr="00376C06" w:rsidRDefault="001C4CCB" w:rsidP="000E4D85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2,0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  <w:tr w:rsidR="001C4CCB" w:rsidRPr="00376C06" w14:paraId="3F1F3C9C" w14:textId="77777777" w:rsidTr="000E4D85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5810BFB2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596F87E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BC7B1AB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6F7DA4B" w14:textId="77777777" w:rsidR="001C4CCB" w:rsidRPr="00376C06" w:rsidRDefault="001C4CCB" w:rsidP="000E4D85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3D7E3BAC" w14:textId="77777777" w:rsidR="001C4CCB" w:rsidRPr="00376C06" w:rsidRDefault="001C4CCB" w:rsidP="000E4D85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EC419D1" w14:textId="77777777" w:rsidR="001C4CCB" w:rsidRPr="00376C06" w:rsidRDefault="001C4CCB" w:rsidP="000E4D85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341F22B8" w14:textId="77777777" w:rsidR="001C4CCB" w:rsidRPr="00376C06" w:rsidRDefault="001C4CCB" w:rsidP="000E4D85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2983C4BD" w14:textId="602265E3" w:rsidR="001C4CCB" w:rsidRPr="00376C06" w:rsidRDefault="001C4CCB" w:rsidP="000E4D85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2,</w:t>
            </w:r>
            <w:r w:rsidR="00BA39D4">
              <w:rPr>
                <w:rFonts w:ascii="Calibri" w:eastAsia="Calibri" w:hAnsi="Calibri"/>
                <w:sz w:val="22"/>
                <w:szCs w:val="22"/>
              </w:rPr>
              <w:t>100</w:t>
            </w:r>
            <w:r w:rsidR="008E4BA2">
              <w:rPr>
                <w:rFonts w:ascii="Calibri" w:eastAsia="Calibri" w:hAnsi="Calibri"/>
                <w:sz w:val="22"/>
                <w:szCs w:val="22"/>
              </w:rPr>
              <w:t>.0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</w:p>
        </w:tc>
      </w:tr>
    </w:tbl>
    <w:p w14:paraId="2C64FE1F" w14:textId="778D3983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  $3</w:t>
      </w:r>
      <w:r w:rsidR="00C22752">
        <w:rPr>
          <w:rFonts w:ascii="Calibri" w:hAnsi="Calibri"/>
          <w:b/>
          <w:sz w:val="22"/>
          <w:szCs w:val="22"/>
        </w:rPr>
        <w:t>4,</w:t>
      </w:r>
      <w:r w:rsidR="00020CCF">
        <w:rPr>
          <w:rFonts w:ascii="Calibri" w:hAnsi="Calibri"/>
          <w:b/>
          <w:sz w:val="22"/>
          <w:szCs w:val="22"/>
        </w:rPr>
        <w:t>3</w:t>
      </w:r>
      <w:r w:rsidR="00C22752">
        <w:rPr>
          <w:rFonts w:ascii="Calibri" w:hAnsi="Calibri"/>
          <w:b/>
          <w:sz w:val="22"/>
          <w:szCs w:val="22"/>
        </w:rPr>
        <w:t>00.00</w:t>
      </w:r>
    </w:p>
    <w:p w14:paraId="3975AFBF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72E40CF9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31D29D73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77EF1B51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2AF7EAC3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03F609E5" w14:textId="77777777" w:rsidR="001C4CCB" w:rsidRDefault="001C4CCB" w:rsidP="001C4CCB">
      <w:pPr>
        <w:ind w:left="720"/>
        <w:rPr>
          <w:rFonts w:ascii="Calibri" w:hAnsi="Calibri"/>
          <w:b/>
          <w:sz w:val="22"/>
          <w:szCs w:val="22"/>
        </w:rPr>
      </w:pPr>
    </w:p>
    <w:p w14:paraId="60D40D9E" w14:textId="77777777" w:rsidR="001C4CCB" w:rsidRDefault="001C4CCB" w:rsidP="001C4CCB">
      <w:pPr>
        <w:rPr>
          <w:rFonts w:ascii="Calibri" w:hAnsi="Calibri"/>
          <w:b/>
          <w:sz w:val="22"/>
          <w:szCs w:val="22"/>
        </w:rPr>
      </w:pPr>
    </w:p>
    <w:p w14:paraId="79267D4A" w14:textId="77777777" w:rsidR="001C4CCB" w:rsidRDefault="001C4CCB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296B5F62" w14:textId="1736EA80" w:rsidR="00FF1B99" w:rsidRDefault="00FF1B99" w:rsidP="00787860">
      <w:pPr>
        <w:ind w:left="720"/>
        <w:rPr>
          <w:rFonts w:ascii="Calibri" w:hAnsi="Calibri"/>
          <w:b/>
          <w:sz w:val="22"/>
          <w:szCs w:val="22"/>
        </w:rPr>
      </w:pPr>
    </w:p>
    <w:p w14:paraId="514F1100" w14:textId="614C2050" w:rsidR="00FF1B99" w:rsidRDefault="00FF1B99" w:rsidP="00FF1B99">
      <w:pPr>
        <w:rPr>
          <w:rFonts w:ascii="Calibri" w:hAnsi="Calibri"/>
          <w:b/>
          <w:sz w:val="22"/>
          <w:szCs w:val="22"/>
        </w:rPr>
      </w:pPr>
    </w:p>
    <w:sectPr w:rsidR="00FF1B99" w:rsidSect="009748F7">
      <w:headerReference w:type="default" r:id="rId9"/>
      <w:footerReference w:type="default" r:id="rId10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62BCEA" w14:textId="77777777" w:rsidR="00AC6BE9" w:rsidRDefault="00AC6BE9">
      <w:r>
        <w:separator/>
      </w:r>
    </w:p>
  </w:endnote>
  <w:endnote w:type="continuationSeparator" w:id="0">
    <w:p w14:paraId="3A527820" w14:textId="77777777" w:rsidR="00AC6BE9" w:rsidRDefault="00AC6BE9">
      <w:r>
        <w:continuationSeparator/>
      </w:r>
    </w:p>
  </w:endnote>
  <w:endnote w:type="continuationNotice" w:id="1">
    <w:p w14:paraId="4458272A" w14:textId="77777777" w:rsidR="00AC6BE9" w:rsidRDefault="00AC6B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A5FE2" w14:textId="77777777" w:rsidR="003A52CC" w:rsidRDefault="003A52CC" w:rsidP="00E05BFA">
    <w:pPr>
      <w:pStyle w:val="Footer"/>
      <w:rPr>
        <w:sz w:val="18"/>
      </w:rPr>
    </w:pPr>
    <w:r>
      <w:rPr>
        <w:sz w:val="18"/>
      </w:rPr>
      <w:t>Financial Aid Office - Maryland University of Integrative Health -7750 Montpelier Rd, Laurel, MD 20723 -Fax 410-698-4237</w:t>
    </w:r>
  </w:p>
  <w:p w14:paraId="099D2CB5" w14:textId="77777777" w:rsidR="003A52CC" w:rsidRDefault="003A52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194A3C" w14:textId="77777777" w:rsidR="00AC6BE9" w:rsidRDefault="00AC6BE9">
      <w:r>
        <w:separator/>
      </w:r>
    </w:p>
  </w:footnote>
  <w:footnote w:type="continuationSeparator" w:id="0">
    <w:p w14:paraId="0C1703ED" w14:textId="77777777" w:rsidR="00AC6BE9" w:rsidRDefault="00AC6BE9">
      <w:r>
        <w:continuationSeparator/>
      </w:r>
    </w:p>
  </w:footnote>
  <w:footnote w:type="continuationNotice" w:id="1">
    <w:p w14:paraId="5DE51A61" w14:textId="77777777" w:rsidR="00AC6BE9" w:rsidRDefault="00AC6B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E3CC7" w14:textId="6454D550" w:rsidR="003A52CC" w:rsidRDefault="005402DF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4A4B23DB" wp14:editId="2ED2B41F">
          <wp:extent cx="554355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S1sDQ1NwWyTZR0lIJTi4sz8/NACixqAU4W89wsAAAA"/>
  </w:docVars>
  <w:rsids>
    <w:rsidRoot w:val="00054F51"/>
    <w:rsid w:val="00016B2D"/>
    <w:rsid w:val="00020CCF"/>
    <w:rsid w:val="000423E0"/>
    <w:rsid w:val="00044C04"/>
    <w:rsid w:val="00053161"/>
    <w:rsid w:val="00054F51"/>
    <w:rsid w:val="000670CE"/>
    <w:rsid w:val="00071FBE"/>
    <w:rsid w:val="000B7C46"/>
    <w:rsid w:val="000D29E2"/>
    <w:rsid w:val="0012703E"/>
    <w:rsid w:val="0018759D"/>
    <w:rsid w:val="00187DB5"/>
    <w:rsid w:val="001C4CCB"/>
    <w:rsid w:val="001D0185"/>
    <w:rsid w:val="001D7463"/>
    <w:rsid w:val="00202983"/>
    <w:rsid w:val="00244202"/>
    <w:rsid w:val="002517B4"/>
    <w:rsid w:val="00251B33"/>
    <w:rsid w:val="002551C8"/>
    <w:rsid w:val="002771D9"/>
    <w:rsid w:val="002B45F7"/>
    <w:rsid w:val="0030299E"/>
    <w:rsid w:val="00327F8E"/>
    <w:rsid w:val="00344F29"/>
    <w:rsid w:val="0035239D"/>
    <w:rsid w:val="00354179"/>
    <w:rsid w:val="00376C06"/>
    <w:rsid w:val="003A52CC"/>
    <w:rsid w:val="003C6608"/>
    <w:rsid w:val="0047435D"/>
    <w:rsid w:val="004D3D2E"/>
    <w:rsid w:val="004E7CD9"/>
    <w:rsid w:val="004F31FC"/>
    <w:rsid w:val="00513784"/>
    <w:rsid w:val="005306EF"/>
    <w:rsid w:val="005402DF"/>
    <w:rsid w:val="005A1F09"/>
    <w:rsid w:val="005D6D07"/>
    <w:rsid w:val="00673CFB"/>
    <w:rsid w:val="00673E8C"/>
    <w:rsid w:val="006865C7"/>
    <w:rsid w:val="006C2484"/>
    <w:rsid w:val="006C7EC0"/>
    <w:rsid w:val="00700A59"/>
    <w:rsid w:val="00707176"/>
    <w:rsid w:val="00787860"/>
    <w:rsid w:val="00791C4F"/>
    <w:rsid w:val="00794C64"/>
    <w:rsid w:val="007B4146"/>
    <w:rsid w:val="007B4C32"/>
    <w:rsid w:val="007D12B1"/>
    <w:rsid w:val="007F0528"/>
    <w:rsid w:val="00814265"/>
    <w:rsid w:val="00836517"/>
    <w:rsid w:val="00840095"/>
    <w:rsid w:val="0084128C"/>
    <w:rsid w:val="008419CB"/>
    <w:rsid w:val="00842B01"/>
    <w:rsid w:val="00843DDD"/>
    <w:rsid w:val="00851849"/>
    <w:rsid w:val="008760BD"/>
    <w:rsid w:val="00880697"/>
    <w:rsid w:val="008B7BEF"/>
    <w:rsid w:val="008E4BA2"/>
    <w:rsid w:val="009004BD"/>
    <w:rsid w:val="00902B0D"/>
    <w:rsid w:val="00903228"/>
    <w:rsid w:val="00923677"/>
    <w:rsid w:val="009349F6"/>
    <w:rsid w:val="00946AD2"/>
    <w:rsid w:val="009748F7"/>
    <w:rsid w:val="009770EC"/>
    <w:rsid w:val="00985618"/>
    <w:rsid w:val="009A64A4"/>
    <w:rsid w:val="009A68C0"/>
    <w:rsid w:val="009C7464"/>
    <w:rsid w:val="009E3557"/>
    <w:rsid w:val="00A8720E"/>
    <w:rsid w:val="00A91B83"/>
    <w:rsid w:val="00AA4152"/>
    <w:rsid w:val="00AC504A"/>
    <w:rsid w:val="00AC6BE9"/>
    <w:rsid w:val="00AE36EB"/>
    <w:rsid w:val="00B20E2F"/>
    <w:rsid w:val="00B221C2"/>
    <w:rsid w:val="00B318FA"/>
    <w:rsid w:val="00B51A27"/>
    <w:rsid w:val="00B75E81"/>
    <w:rsid w:val="00B91020"/>
    <w:rsid w:val="00B9435E"/>
    <w:rsid w:val="00BA14AD"/>
    <w:rsid w:val="00BA3880"/>
    <w:rsid w:val="00BA39D4"/>
    <w:rsid w:val="00BE42BC"/>
    <w:rsid w:val="00BF42C8"/>
    <w:rsid w:val="00BF454F"/>
    <w:rsid w:val="00C22752"/>
    <w:rsid w:val="00C3635E"/>
    <w:rsid w:val="00C645A5"/>
    <w:rsid w:val="00C64EB6"/>
    <w:rsid w:val="00CC1037"/>
    <w:rsid w:val="00D82AFF"/>
    <w:rsid w:val="00DC42F4"/>
    <w:rsid w:val="00E02FC7"/>
    <w:rsid w:val="00E05BFA"/>
    <w:rsid w:val="00E10933"/>
    <w:rsid w:val="00E36E41"/>
    <w:rsid w:val="00E47EF0"/>
    <w:rsid w:val="00E535FA"/>
    <w:rsid w:val="00E80A27"/>
    <w:rsid w:val="00E87876"/>
    <w:rsid w:val="00F249DA"/>
    <w:rsid w:val="00F344AD"/>
    <w:rsid w:val="00F3469C"/>
    <w:rsid w:val="00F44CF5"/>
    <w:rsid w:val="00F82AE6"/>
    <w:rsid w:val="00FE74DC"/>
    <w:rsid w:val="00FF1B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E6343C9"/>
  <w15:chartTrackingRefBased/>
  <w15:docId w15:val="{63C92C34-87F2-4A20-B8AE-D12428DEA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Strong">
    <w:name w:val="Strong"/>
    <w:basedOn w:val="DefaultParagraphFont"/>
    <w:uiPriority w:val="22"/>
    <w:qFormat/>
    <w:rsid w:val="005137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61C7EB-D51B-45AE-A298-3C5A5BC536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E51B20-6095-42B9-A414-858E94A5EF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D60179-8502-4B4E-9874-543F41CD662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5</cp:revision>
  <cp:lastPrinted>2019-03-04T17:26:00Z</cp:lastPrinted>
  <dcterms:created xsi:type="dcterms:W3CDTF">2020-05-15T14:38:00Z</dcterms:created>
  <dcterms:modified xsi:type="dcterms:W3CDTF">2020-06-16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